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Internship,</w:t>
      </w:r>
      <w:r>
        <w:t xml:space="preserve"> </w:t>
      </w:r>
      <w:r>
        <w:t xml:space="preserve">France</w:t>
      </w:r>
      <w:r>
        <w:t xml:space="preserve"> </w:t>
      </w:r>
      <w:r>
        <w:t xml:space="preserve">Ly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irector, Fire Department</w:t>
      </w:r>
    </w:p>
    <w:p>
      <w:pPr>
        <w:pStyle w:val="BodyText"/>
      </w:pPr>
      <w:r>
        <w:t xml:space="preserve">Lyon City Fire Service</w:t>
      </w:r>
    </w:p>
    <w:p>
      <w:pPr>
        <w:pStyle w:val="BodyText"/>
      </w:pPr>
      <w:r>
        <w:t xml:space="preserve">15 Rue de la République</w:t>
      </w:r>
    </w:p>
    <w:p>
      <w:pPr>
        <w:pStyle w:val="BodyText"/>
      </w:pPr>
      <w:r>
        <w:t xml:space="preserve">69002 Lyon, France</w:t>
      </w:r>
    </w:p>
    <w:bookmarkStart w:id="20" w:name="internship-application-letter"/>
    <w:p>
      <w:pPr>
        <w:pStyle w:val="Heading1"/>
      </w:pPr>
      <w:r>
        <w:t xml:space="preserve">INTERNSHIP APPLICATION LETTER</w:t>
      </w:r>
    </w:p>
    <w:p>
      <w:pPr>
        <w:pStyle w:val="FirstParagraph"/>
      </w:pPr>
      <w:r>
        <w:t xml:space="preserve">FOR FIREFIGHTER TRAINING INTERNSHIP - FRANCE LYON</w:t>
      </w:r>
    </w:p>
    <w:bookmarkEnd w:id="20"/>
    <w:p>
      <w:pPr>
        <w:pStyle w:val="BodyText"/>
      </w:pPr>
      <w:r>
        <w:t xml:space="preserve">Dear Director of the Lyon Fire Department,</w:t>
      </w:r>
    </w:p>
    <w:p>
      <w:pPr>
        <w:pStyle w:val="BodyText"/>
      </w:pPr>
      <w:r>
        <w:t xml:space="preserve">It is with profound enthusiasm and deep respect for public safety institutions that I submit this Internship Application Letter for the Firefighter Trainee Program at your esteemed department in France Lyon. Having meticulously researched emergency response systems across Europe, I have identified Lyon's fire service as the ideal crucible to cultivate my professional identity as a future Firefighter—a vocation I intend to pursue with unwavering dedication throughout my career in France.</w:t>
      </w:r>
    </w:p>
    <w:p>
      <w:pPr>
        <w:pStyle w:val="BodyText"/>
      </w:pPr>
      <w:r>
        <w:t xml:space="preserve">My fascination with firefighting began during childhood visits to local fire stations in my hometown, but it crystallized into a lifelong commitment during university studies in Emergency Management at the University of Strasbourg. While academic knowledge provided theoretical foundations, I understood that true mastery requires immersion in operational environments like those of France Lyon. The department's reputation for pioneering community risk prevention initiatives—particularly its innovative "Lyon Securité Enfants" program protecting vulnerable populations—resonated deeply with my core values. As I prepare to contribute meaningfully as an emerging Firefighter, I am compelled to seek hands-on training within a department that harmonizes cutting-edge safety protocols with profound civic engagement.</w:t>
      </w:r>
    </w:p>
    <w:p>
      <w:pPr>
        <w:pStyle w:val="BodyText"/>
      </w:pPr>
      <w:r>
        <w:t xml:space="preserve">What distinguishes France Lyon's fire service is its holistic approach to emergency response, seamlessly integrating technological innovation with human-centered care. I was particularly inspired by the recent deployment of AI-driven predictive analytics for fire prevention in historic districts like Vieux Lyon—a testament to the department's commitment to preserving cultural heritage while ensuring safety. This aligns perfectly with my academic focus on "Urban Emergency Response Systems" and my volunteer work coordinating disaster drills for the Strasbourg Red Cross. In those simulations, I learned that effective Firefighter operations extend beyond extinguishing flames; they require psychological resilience, precise communication under pressure, and cultural sensitivity when serving diverse communities like Lyon's vibrant immigrant neighborhoods. These competencies are precisely what I aim to refine during my internship.</w:t>
      </w:r>
    </w:p>
    <w:p>
      <w:pPr>
        <w:pStyle w:val="BodyText"/>
      </w:pPr>
      <w:r>
        <w:t xml:space="preserve">My physical preparation for this demanding role is rigorous and ongoing. For the past three years, I have maintained a strict regimen including daily cardiovascular training (5km runs), strength conditioning (weighted vest exercises), and specialized rescue drills at the regional emergency sports academy. I completed my mandatory national fire safety certification in March 2023 with distinction, mastering advanced techniques in hazardous materials handling and high-angle rescue—skills directly transferable to Lyon's unique urban topography. Crucially, I have studied the city's fire response protocols for historical buildings, river rescue operations on the Rhône, and crowd management during events like the Fête des Lumières. This technical knowledge will allow me to contribute immediately while learning from your experts.</w:t>
      </w:r>
    </w:p>
    <w:p>
      <w:pPr>
        <w:pStyle w:val="BodyText"/>
      </w:pPr>
      <w:r>
        <w:t xml:space="preserve">I am equally committed to understanding Lyon's cultural context as a Firefighter. During my semester abroad in France, I immersed myself in local communities, learning French emergency terminology and studying the department's "Citoyenneté en Sécurité" initiative that educates residents on fire prevention through neighborhood workshops. I understand that serving as a Firefighter in France Lyon means embodying the city's spirit of *convivialité*—a blend of professional rigor and compassionate service. When responding to incidents in districts like Croix-Rousse, where historic textile factories coexist with modern apartment complexes, a Firefighter must navigate both physical and social landscapes with equal skill. My experience volunteering at Lyon's municipal youth centers has honed my ability to communicate effectively across cultural divides—a necessity when working with the city's diverse population of 500,000 residents.</w:t>
      </w:r>
    </w:p>
    <w:p>
      <w:pPr>
        <w:pStyle w:val="BodyText"/>
      </w:pPr>
      <w:r>
        <w:t xml:space="preserve">The Internship Application Letter you receive today represents more than a formal submission; it embodies my commitment to becoming part of France Lyon's legacy of excellence. I have long admired how your department balances traditional firefighting heritage with forward-thinking strategies—such as integrating drone technology for wildfire surveillance in the surrounding Beaujolais region and partnering with universities on trauma response research. During my proposed internship period (June–August 2024), I will dedicate myself to shadowing senior Firefighter team leaders, participating in equipment maintenance drills, and assisting community education programs. I am prepared to work rotating shifts including nights and weekends, as is standard practice in France Lyon's fire service culture.</w:t>
      </w:r>
    </w:p>
    <w:p>
      <w:pPr>
        <w:pStyle w:val="BodyText"/>
      </w:pPr>
      <w:r>
        <w:t xml:space="preserve">What motivates me most is the opportunity to learn from practitioners who protect not just structures but the very soul of Lyon—the artisans in La Croix-Rousse, families in Perrache, and students at Claude Bernard University. As a future Firefighter, I aspire to contribute to this legacy by merging technical proficiency with genuine community connection. My academic background includes specialized coursework in European emergency management frameworks (including the EU's "RescEU" initiative), which I will apply while learning from Lyon's operational experts on-site.</w:t>
      </w:r>
    </w:p>
    <w:p>
      <w:pPr>
        <w:pStyle w:val="BodyText"/>
      </w:pPr>
      <w:r>
        <w:t xml:space="preserve">I understand that selecting an intern for France Lyon requires discernment, and I am prepared to demonstrate through my actions—not merely words—that I possess the physical stamina, intellectual curiosity, and ethical commitment required. My references from Dr. Élise Moreau (Professor of Emergency Management at Université de Lyon) and Captain Jean-Luc Dubois (retired Paris Fire Brigade), who can attest to my dedication, are available upon request.</w:t>
      </w:r>
    </w:p>
    <w:p>
      <w:pPr>
        <w:pStyle w:val="BodyText"/>
      </w:pPr>
      <w:r>
        <w:t xml:space="preserve">Thank you for considering this Internship Application Letter. I would be honored to contribute my energy and enthusiasm to the Lyon Fire Department's mission of safeguarding citizens with precision and compassion. I welcome the opportunity to discuss how my background aligns with your department's goals during an interview at your convenience.</w:t>
      </w:r>
    </w:p>
    <w:p>
      <w:pPr>
        <w:pStyle w:val="BodyText"/>
      </w:pPr>
      <w:r>
        <w:t xml:space="preserve">Sincerely,</w:t>
      </w:r>
    </w:p>
    <w:p>
      <w:pPr>
        <w:pStyle w:val="BodyText"/>
      </w:pPr>
      <w:r>
        <w:t xml:space="preserve">[Your Full Name]</w:t>
      </w:r>
    </w:p>
    <w:p>
      <w:pPr>
        <w:pStyle w:val="BodyText"/>
      </w:pPr>
      <w:r>
        <w:t xml:space="preserve">Word Count: 836</w:t>
      </w:r>
    </w:p>
    <w:p>
      <w:pPr>
        <w:pStyle w:val="BodyText"/>
      </w:pPr>
      <w:r>
        <w:t xml:space="preserve">This Internship Application Letter was crafted to demonstrate alignment with France Lyon's fire service values, emphasizing the Firefighter profession's physical, technical and community dimensions within the specific context of Lyon's urb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Internship, France Lyon</dc:title>
  <dc:creator/>
  <dc:language>en</dc:language>
  <cp:keywords/>
  <dcterms:created xsi:type="dcterms:W3CDTF">2026-07-19T07:01:10Z</dcterms:created>
  <dcterms:modified xsi:type="dcterms:W3CDTF">2026-07-19T07:01:10Z</dcterms:modified>
</cp:coreProperties>
</file>

<file path=docProps/custom.xml><?xml version="1.0" encoding="utf-8"?>
<Properties xmlns="http://schemas.openxmlformats.org/officeDocument/2006/custom-properties" xmlns:vt="http://schemas.openxmlformats.org/officeDocument/2006/docPropsVTypes"/>
</file>